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17D8D" w14:textId="45F8BF4F" w:rsidR="00000000" w:rsidRDefault="00604A90">
      <w:pPr>
        <w:rPr>
          <w:lang w:val="en-US"/>
        </w:rPr>
      </w:pPr>
      <w:r>
        <w:rPr>
          <w:lang w:val="en-US"/>
        </w:rPr>
        <w:t xml:space="preserve">Jurnal mengenai </w:t>
      </w:r>
    </w:p>
    <w:p w14:paraId="32DDEE91" w14:textId="2ECF1FE8" w:rsidR="00604A90" w:rsidRPr="00604A90" w:rsidRDefault="00604A90">
      <w:pPr>
        <w:rPr>
          <w:lang w:val="en-US"/>
        </w:rPr>
      </w:pPr>
      <w:r>
        <w:rPr>
          <w:lang w:val="en-US"/>
        </w:rPr>
        <w:t xml:space="preserve">PENGEMBANGAN WHATSAPP MENGGUNAKAN MICRO FORNNTED </w:t>
      </w:r>
    </w:p>
    <w:sectPr w:rsidR="00604A90" w:rsidRPr="00604A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zQ0MTC0MDMxMLJQ0lEKTi0uzszPAykwrAUAbCd9HCwAAAA="/>
  </w:docVars>
  <w:rsids>
    <w:rsidRoot w:val="00604A90"/>
    <w:rsid w:val="002F7F34"/>
    <w:rsid w:val="00341A55"/>
    <w:rsid w:val="00345C1F"/>
    <w:rsid w:val="003E05F1"/>
    <w:rsid w:val="00522B2C"/>
    <w:rsid w:val="00604A90"/>
    <w:rsid w:val="0071078E"/>
    <w:rsid w:val="00827200"/>
    <w:rsid w:val="00832C86"/>
    <w:rsid w:val="00CC0239"/>
    <w:rsid w:val="00EC3947"/>
    <w:rsid w:val="00EF6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B593C3"/>
  <w15:chartTrackingRefBased/>
  <w15:docId w15:val="{A7E9A0E9-2B0A-4E98-851F-2779D914D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juniati putri</dc:creator>
  <cp:keywords/>
  <dc:description/>
  <cp:lastModifiedBy>marjuniati putri</cp:lastModifiedBy>
  <cp:revision>1</cp:revision>
  <dcterms:created xsi:type="dcterms:W3CDTF">2023-11-03T04:58:00Z</dcterms:created>
  <dcterms:modified xsi:type="dcterms:W3CDTF">2023-11-03T04:59:00Z</dcterms:modified>
</cp:coreProperties>
</file>